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031" w:rsidRPr="0001565F" w:rsidRDefault="006A7031" w:rsidP="004A127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01565F">
        <w:rPr>
          <w:rFonts w:ascii="Times New Roman" w:hAnsi="Times New Roman" w:cs="Times New Roman"/>
          <w:b/>
          <w:sz w:val="28"/>
          <w:szCs w:val="28"/>
        </w:rPr>
        <w:t>Supplementary Materials</w:t>
      </w:r>
    </w:p>
    <w:p w:rsidR="00C61E5A" w:rsidRPr="0001565F" w:rsidRDefault="00C61E5A" w:rsidP="00C61E5A">
      <w:pPr>
        <w:spacing w:before="360"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01565F">
        <w:rPr>
          <w:rFonts w:ascii="Times New Roman" w:hAnsi="Times New Roman" w:cs="Times New Roman"/>
          <w:sz w:val="26"/>
          <w:szCs w:val="26"/>
        </w:rPr>
        <w:t xml:space="preserve">Experimental, quantum computational study and </w:t>
      </w:r>
      <w:r w:rsidRPr="0001565F">
        <w:rPr>
          <w:rFonts w:ascii="Times New Roman" w:hAnsi="Times New Roman" w:cs="Times New Roman"/>
          <w:i/>
          <w:sz w:val="26"/>
          <w:szCs w:val="26"/>
        </w:rPr>
        <w:t>in-vitro</w:t>
      </w:r>
      <w:r w:rsidRPr="0001565F">
        <w:rPr>
          <w:rFonts w:ascii="Times New Roman" w:hAnsi="Times New Roman" w:cs="Times New Roman"/>
          <w:sz w:val="26"/>
          <w:szCs w:val="26"/>
        </w:rPr>
        <w:t xml:space="preserve"> antidiabetic activity of </w:t>
      </w:r>
      <w:r w:rsidRPr="0001565F">
        <w:rPr>
          <w:rFonts w:ascii="Times New Roman" w:hAnsi="Times New Roman" w:cs="Times New Roman"/>
          <w:sz w:val="26"/>
          <w:szCs w:val="26"/>
          <w:shd w:val="clear" w:color="auto" w:fill="FFFFFF"/>
        </w:rPr>
        <w:t>oxidovanadium</w:t>
      </w:r>
      <w:r w:rsidRPr="0001565F">
        <w:rPr>
          <w:rFonts w:ascii="Times New Roman" w:hAnsi="Times New Roman" w:cs="Times New Roman"/>
          <w:sz w:val="26"/>
          <w:szCs w:val="26"/>
        </w:rPr>
        <w:t>(IV) complexes incorporating</w:t>
      </w:r>
      <w:r w:rsidR="0001565F">
        <w:rPr>
          <w:rFonts w:ascii="Times New Roman" w:hAnsi="Times New Roman" w:cs="Times New Roman"/>
          <w:sz w:val="26"/>
          <w:szCs w:val="26"/>
        </w:rPr>
        <w:t xml:space="preserve"> </w:t>
      </w:r>
      <w:r w:rsidRPr="0001565F">
        <w:rPr>
          <w:rFonts w:ascii="Times New Roman" w:hAnsi="Times New Roman" w:cs="Times New Roman"/>
          <w:bCs/>
          <w:sz w:val="26"/>
          <w:szCs w:val="26"/>
          <w:shd w:val="clear" w:color="auto" w:fill="FFFFFF"/>
        </w:rPr>
        <w:t xml:space="preserve">2,2'-bis(pyridylmethyl)amine </w:t>
      </w:r>
      <w:r w:rsidRPr="0001565F">
        <w:rPr>
          <w:rFonts w:ascii="Times New Roman" w:hAnsi="Times New Roman" w:cs="Times New Roman"/>
          <w:sz w:val="26"/>
          <w:szCs w:val="26"/>
        </w:rPr>
        <w:t>and polypyridyl ligands</w:t>
      </w:r>
    </w:p>
    <w:p w:rsidR="00C61E5A" w:rsidRPr="0001565F" w:rsidRDefault="00C61E5A" w:rsidP="00C61E5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61E5A" w:rsidRPr="0001565F" w:rsidRDefault="00C61E5A" w:rsidP="00C61E5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01565F">
        <w:rPr>
          <w:rFonts w:ascii="Times New Roman" w:hAnsi="Times New Roman" w:cs="Times New Roman"/>
          <w:sz w:val="20"/>
          <w:szCs w:val="20"/>
        </w:rPr>
        <w:t>NEETU PATEL, A.K. PRAJAPATI, R.N. JADEJA*, I.P. TRIPATHI and N. DWIVEDI</w:t>
      </w:r>
    </w:p>
    <w:p w:rsidR="00C61E5A" w:rsidRPr="0001565F" w:rsidRDefault="00C61E5A" w:rsidP="00C61E5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6A7031" w:rsidRPr="0001565F" w:rsidRDefault="006A7031" w:rsidP="004A127F">
      <w:pPr>
        <w:jc w:val="center"/>
      </w:pPr>
    </w:p>
    <w:p w:rsidR="006A7031" w:rsidRPr="0001565F" w:rsidRDefault="006A7031" w:rsidP="004A127F">
      <w:pPr>
        <w:jc w:val="center"/>
      </w:pPr>
    </w:p>
    <w:p w:rsidR="00C61E5A" w:rsidRPr="0001565F" w:rsidRDefault="00C61E5A">
      <w:r w:rsidRPr="0001565F">
        <w:br w:type="page"/>
      </w:r>
    </w:p>
    <w:p w:rsidR="008E54F2" w:rsidRPr="0001565F" w:rsidRDefault="004A127F" w:rsidP="00C61E5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132799" cy="2901462"/>
            <wp:effectExtent l="19050" t="0" r="1051" b="0"/>
            <wp:docPr id="1" name="Picture 1" descr="E:\NEETU\Paris Journal Manuscript\All files\Rooper Mass\V1-MASS (+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NEETU\Paris Journal Manuscript\All files\Rooper Mass\V1-MASS (+ve)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17000" contrast="3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075" cy="29037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4A127F" w:rsidP="00C61E5A">
      <w:pPr>
        <w:spacing w:before="360" w:after="60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(a) +ve</w:t>
      </w:r>
    </w:p>
    <w:p w:rsidR="004A127F" w:rsidRPr="0001565F" w:rsidRDefault="004A127F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08258" cy="2983523"/>
            <wp:effectExtent l="19050" t="0" r="1792" b="0"/>
            <wp:docPr id="2" name="Picture 2" descr="E:\NEETU\Paris Journal Manuscript\All files\Rooper Mass\V1-MASS (-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NEETU\Paris Journal Manuscript\All files\Rooper Mass\V1-MASS (-ve)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2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833" cy="2986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4A127F" w:rsidP="00C61E5A">
      <w:pPr>
        <w:spacing w:before="120" w:after="3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(b) -ve</w:t>
      </w:r>
    </w:p>
    <w:p w:rsidR="00C61E5A" w:rsidRPr="0001565F" w:rsidRDefault="00353115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 S1.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 ESI </w:t>
      </w:r>
      <w:r w:rsidR="00C61E5A" w:rsidRPr="0001565F">
        <w:rPr>
          <w:rFonts w:ascii="Times New Roman" w:hAnsi="Times New Roman" w:cs="Times New Roman"/>
          <w:sz w:val="24"/>
          <w:szCs w:val="24"/>
        </w:rPr>
        <w:t>m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ass </w:t>
      </w:r>
      <w:r w:rsidR="00C61E5A" w:rsidRPr="0001565F">
        <w:rPr>
          <w:rFonts w:ascii="Times New Roman" w:hAnsi="Times New Roman" w:cs="Times New Roman"/>
          <w:sz w:val="24"/>
          <w:szCs w:val="24"/>
        </w:rPr>
        <w:t>s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pectra 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of 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complex </w:t>
      </w:r>
      <w:r w:rsidR="00D96302" w:rsidRPr="0001565F">
        <w:rPr>
          <w:rFonts w:ascii="Times New Roman" w:hAnsi="Times New Roman" w:cs="Times New Roman"/>
          <w:b/>
          <w:sz w:val="24"/>
          <w:szCs w:val="24"/>
        </w:rPr>
        <w:t>1</w:t>
      </w:r>
      <w:r w:rsidR="00D96302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br w:type="page"/>
      </w:r>
    </w:p>
    <w:p w:rsidR="004A127F" w:rsidRPr="0001565F" w:rsidRDefault="004A127F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149914" cy="2948623"/>
            <wp:effectExtent l="19050" t="0" r="2986" b="0"/>
            <wp:docPr id="3" name="Picture 3" descr="E:\NEETU\Paris Journal Manuscript\All files\Rooper Mass\V2-MASS (+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NEETU\Paris Journal Manuscript\All files\Rooper Mass\V2-MASS (+ve)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644" cy="29505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C61E5A" w:rsidP="00C61E5A">
      <w:pPr>
        <w:spacing w:before="120" w:after="3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(a) </w:t>
      </w:r>
      <w:r w:rsidR="004A127F" w:rsidRPr="0001565F">
        <w:rPr>
          <w:rFonts w:ascii="Times New Roman" w:hAnsi="Times New Roman" w:cs="Times New Roman"/>
          <w:sz w:val="24"/>
          <w:szCs w:val="24"/>
        </w:rPr>
        <w:t>+ve</w:t>
      </w:r>
    </w:p>
    <w:p w:rsidR="004A127F" w:rsidRPr="0001565F" w:rsidRDefault="004A127F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152499" cy="2995246"/>
            <wp:effectExtent l="19050" t="0" r="401" b="0"/>
            <wp:docPr id="4" name="Picture 4" descr="E:\NEETU\Paris Journal Manuscript\All files\Rooper Mass\V2-MASS (-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NEETU\Paris Journal Manuscript\All files\Rooper Mass\V2-MASS (-ve)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831" cy="2997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C61E5A" w:rsidP="00C61E5A">
      <w:pPr>
        <w:spacing w:before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(b) </w:t>
      </w:r>
      <w:r w:rsidR="004A127F" w:rsidRPr="0001565F">
        <w:rPr>
          <w:rFonts w:ascii="Times New Roman" w:hAnsi="Times New Roman" w:cs="Times New Roman"/>
          <w:sz w:val="24"/>
          <w:szCs w:val="24"/>
        </w:rPr>
        <w:t>–ve</w:t>
      </w:r>
    </w:p>
    <w:p w:rsidR="00C61E5A" w:rsidRPr="0001565F" w:rsidRDefault="00353115" w:rsidP="00C61E5A">
      <w:pPr>
        <w:pStyle w:val="ListParagraph"/>
        <w:spacing w:before="36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</w:t>
      </w:r>
      <w:r w:rsidR="004A127F" w:rsidRPr="0001565F">
        <w:rPr>
          <w:rFonts w:ascii="Times New Roman" w:hAnsi="Times New Roman" w:cs="Times New Roman"/>
          <w:sz w:val="24"/>
          <w:szCs w:val="24"/>
        </w:rPr>
        <w:t xml:space="preserve"> S2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 ESI </w:t>
      </w:r>
      <w:r w:rsidR="00C61E5A" w:rsidRPr="0001565F">
        <w:rPr>
          <w:rFonts w:ascii="Times New Roman" w:hAnsi="Times New Roman" w:cs="Times New Roman"/>
          <w:sz w:val="24"/>
          <w:szCs w:val="24"/>
        </w:rPr>
        <w:t>m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ass </w:t>
      </w:r>
      <w:r w:rsidR="00C61E5A" w:rsidRPr="0001565F">
        <w:rPr>
          <w:rFonts w:ascii="Times New Roman" w:hAnsi="Times New Roman" w:cs="Times New Roman"/>
          <w:sz w:val="24"/>
          <w:szCs w:val="24"/>
        </w:rPr>
        <w:t>s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pectra 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of 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complex </w:t>
      </w:r>
      <w:r w:rsidR="00D96302" w:rsidRPr="0001565F">
        <w:rPr>
          <w:rFonts w:ascii="Times New Roman" w:hAnsi="Times New Roman" w:cs="Times New Roman"/>
          <w:b/>
          <w:sz w:val="24"/>
          <w:szCs w:val="24"/>
        </w:rPr>
        <w:t>2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br w:type="page"/>
      </w:r>
    </w:p>
    <w:p w:rsidR="00C61E5A" w:rsidRPr="0001565F" w:rsidRDefault="004A127F" w:rsidP="00C61E5A">
      <w:pPr>
        <w:pStyle w:val="ListParagraph"/>
        <w:spacing w:after="12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308231" cy="3040932"/>
            <wp:effectExtent l="19050" t="0" r="0" b="0"/>
            <wp:docPr id="5" name="Picture 5" descr="E:\NEETU\Paris Journal Manuscript\All files\Rooper Mass\V3-MASS (+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NEETU\Paris Journal Manuscript\All files\Rooper Mass\V3-MASS (+ve)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293" cy="30416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C61E5A" w:rsidP="00C61E5A">
      <w:pPr>
        <w:pStyle w:val="ListParagraph"/>
        <w:spacing w:before="240" w:after="36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(a) </w:t>
      </w:r>
      <w:r w:rsidR="004A127F" w:rsidRPr="0001565F">
        <w:rPr>
          <w:rFonts w:ascii="Times New Roman" w:hAnsi="Times New Roman" w:cs="Times New Roman"/>
          <w:sz w:val="24"/>
          <w:szCs w:val="24"/>
        </w:rPr>
        <w:t>+ve</w:t>
      </w:r>
    </w:p>
    <w:p w:rsidR="004A127F" w:rsidRPr="0001565F" w:rsidRDefault="004A127F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78447" cy="3060046"/>
            <wp:effectExtent l="19050" t="0" r="7803" b="0"/>
            <wp:docPr id="6" name="Picture 6" descr="E:\NEETU\Paris Journal Manuscript\All files\Rooper Mass\V3-MASS (-v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NEETU\Paris Journal Manuscript\All files\Rooper Mass\V3-MASS (-ve)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844" cy="3061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27F" w:rsidRPr="0001565F" w:rsidRDefault="00C61E5A" w:rsidP="00C61E5A">
      <w:pPr>
        <w:pStyle w:val="ListParagraph"/>
        <w:spacing w:before="12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(b) </w:t>
      </w:r>
      <w:r w:rsidR="004A127F" w:rsidRPr="0001565F">
        <w:rPr>
          <w:rFonts w:ascii="Times New Roman" w:hAnsi="Times New Roman" w:cs="Times New Roman"/>
          <w:sz w:val="24"/>
          <w:szCs w:val="24"/>
        </w:rPr>
        <w:t>–ve</w:t>
      </w:r>
    </w:p>
    <w:p w:rsidR="00C61E5A" w:rsidRPr="0001565F" w:rsidRDefault="00353115" w:rsidP="00C61E5A">
      <w:pPr>
        <w:pStyle w:val="ListParagraph"/>
        <w:spacing w:before="36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</w:t>
      </w:r>
      <w:r w:rsidR="004A127F" w:rsidRPr="0001565F">
        <w:rPr>
          <w:rFonts w:ascii="Times New Roman" w:hAnsi="Times New Roman" w:cs="Times New Roman"/>
          <w:sz w:val="24"/>
          <w:szCs w:val="24"/>
        </w:rPr>
        <w:t xml:space="preserve"> S3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 ESI </w:t>
      </w:r>
      <w:r w:rsidR="00C61E5A" w:rsidRPr="0001565F">
        <w:rPr>
          <w:rFonts w:ascii="Times New Roman" w:hAnsi="Times New Roman" w:cs="Times New Roman"/>
          <w:sz w:val="24"/>
          <w:szCs w:val="24"/>
        </w:rPr>
        <w:t>m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ass 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spectra 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of </w:t>
      </w:r>
      <w:r w:rsidR="00C61E5A" w:rsidRPr="0001565F">
        <w:rPr>
          <w:rFonts w:ascii="Times New Roman" w:hAnsi="Times New Roman" w:cs="Times New Roman"/>
          <w:sz w:val="24"/>
          <w:szCs w:val="24"/>
        </w:rPr>
        <w:t>c</w:t>
      </w:r>
      <w:r w:rsidR="00D96302" w:rsidRPr="0001565F">
        <w:rPr>
          <w:rFonts w:ascii="Times New Roman" w:hAnsi="Times New Roman" w:cs="Times New Roman"/>
          <w:sz w:val="24"/>
          <w:szCs w:val="24"/>
        </w:rPr>
        <w:t xml:space="preserve">omplex </w:t>
      </w:r>
      <w:r w:rsidR="00D96302" w:rsidRPr="0001565F">
        <w:rPr>
          <w:rFonts w:ascii="Times New Roman" w:hAnsi="Times New Roman" w:cs="Times New Roman"/>
          <w:b/>
          <w:sz w:val="24"/>
          <w:szCs w:val="24"/>
        </w:rPr>
        <w:t>3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br w:type="page"/>
      </w:r>
    </w:p>
    <w:p w:rsidR="002F5215" w:rsidRPr="0001565F" w:rsidRDefault="002F5215" w:rsidP="00C61E5A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043068" cy="3073572"/>
            <wp:effectExtent l="19050" t="0" r="5182" b="0"/>
            <wp:docPr id="7" name="Picture 1" descr="C:\Users\Administrator\Desktop\ICC PAPER\Powder xrd\Capture 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ICC PAPER\Powder xrd\Capture v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005" cy="30747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C82" w:rsidRPr="0001565F" w:rsidRDefault="00280C82" w:rsidP="00C61E5A">
      <w:pPr>
        <w:pStyle w:val="ListParagraph"/>
        <w:spacing w:after="120" w:line="240" w:lineRule="auto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5215" w:rsidRPr="0001565F" w:rsidRDefault="002F5215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</w:t>
      </w:r>
      <w:r w:rsidR="00353115" w:rsidRPr="0001565F">
        <w:rPr>
          <w:rFonts w:ascii="Times New Roman" w:hAnsi="Times New Roman" w:cs="Times New Roman"/>
          <w:sz w:val="24"/>
          <w:szCs w:val="24"/>
        </w:rPr>
        <w:t xml:space="preserve">ure </w:t>
      </w:r>
      <w:r w:rsidRPr="0001565F">
        <w:rPr>
          <w:rFonts w:ascii="Times New Roman" w:hAnsi="Times New Roman" w:cs="Times New Roman"/>
          <w:sz w:val="24"/>
          <w:szCs w:val="24"/>
        </w:rPr>
        <w:t>S4</w:t>
      </w:r>
      <w:r w:rsidR="00353115" w:rsidRPr="0001565F">
        <w:rPr>
          <w:rFonts w:ascii="Times New Roman" w:hAnsi="Times New Roman" w:cs="Times New Roman"/>
          <w:sz w:val="24"/>
          <w:szCs w:val="24"/>
        </w:rPr>
        <w:t>.</w:t>
      </w:r>
      <w:r w:rsidRPr="0001565F">
        <w:rPr>
          <w:rFonts w:ascii="Times New Roman" w:hAnsi="Times New Roman" w:cs="Times New Roman"/>
          <w:sz w:val="24"/>
          <w:szCs w:val="24"/>
        </w:rPr>
        <w:t xml:space="preserve"> Powder </w:t>
      </w:r>
      <w:r w:rsidR="00280C82" w:rsidRPr="0001565F">
        <w:rPr>
          <w:rFonts w:ascii="Times New Roman" w:hAnsi="Times New Roman" w:cs="Times New Roman"/>
          <w:sz w:val="24"/>
          <w:szCs w:val="24"/>
        </w:rPr>
        <w:t>XRD</w:t>
      </w:r>
      <w:r w:rsidRPr="0001565F">
        <w:rPr>
          <w:rFonts w:ascii="Times New Roman" w:hAnsi="Times New Roman" w:cs="Times New Roman"/>
          <w:sz w:val="24"/>
          <w:szCs w:val="24"/>
        </w:rPr>
        <w:t xml:space="preserve"> data of complex</w:t>
      </w:r>
      <w:r w:rsidR="004B5935" w:rsidRPr="0001565F">
        <w:rPr>
          <w:rFonts w:ascii="Times New Roman" w:hAnsi="Times New Roman" w:cs="Times New Roman"/>
          <w:sz w:val="24"/>
          <w:szCs w:val="24"/>
        </w:rPr>
        <w:t xml:space="preserve"> </w:t>
      </w:r>
      <w:r w:rsidR="00C61E5A" w:rsidRPr="0001565F">
        <w:rPr>
          <w:rFonts w:ascii="Times New Roman" w:hAnsi="Times New Roman" w:cs="Times New Roman"/>
          <w:b/>
          <w:sz w:val="24"/>
          <w:szCs w:val="24"/>
        </w:rPr>
        <w:t>1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280C82" w:rsidRPr="0001565F" w:rsidRDefault="00280C82" w:rsidP="00C61E5A">
      <w:pPr>
        <w:pStyle w:val="ListParagraph"/>
        <w:spacing w:after="120" w:line="240" w:lineRule="auto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80C82" w:rsidRPr="0001565F" w:rsidRDefault="00280C82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5215" w:rsidRPr="0001565F" w:rsidRDefault="002F5215" w:rsidP="00C61E5A">
      <w:pPr>
        <w:pStyle w:val="ListParagraph"/>
        <w:spacing w:after="0" w:line="240" w:lineRule="auto"/>
        <w:ind w:left="0"/>
        <w:contextualSpacing w:val="0"/>
        <w:jc w:val="center"/>
      </w:pPr>
      <w:r w:rsidRPr="0001565F">
        <w:rPr>
          <w:noProof/>
        </w:rPr>
        <w:drawing>
          <wp:inline distT="0" distB="0" distL="0" distR="0">
            <wp:extent cx="5291785" cy="3304613"/>
            <wp:effectExtent l="19050" t="0" r="4115" b="0"/>
            <wp:docPr id="8" name="Picture 2" descr="C:\Users\Administrator\Desktop\ICC PAPER\Powder xrd\V2.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ICC PAPER\Powder xrd\V2..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902" cy="33046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C82" w:rsidRPr="0001565F" w:rsidRDefault="00280C82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1E5A" w:rsidRPr="0001565F" w:rsidRDefault="00353115" w:rsidP="00C61E5A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Figure </w:t>
      </w:r>
      <w:r w:rsidR="004B5935" w:rsidRPr="0001565F">
        <w:rPr>
          <w:rFonts w:ascii="Times New Roman" w:hAnsi="Times New Roman" w:cs="Times New Roman"/>
          <w:sz w:val="24"/>
          <w:szCs w:val="24"/>
        </w:rPr>
        <w:t>S5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4B5935" w:rsidRPr="0001565F">
        <w:rPr>
          <w:rFonts w:ascii="Times New Roman" w:hAnsi="Times New Roman" w:cs="Times New Roman"/>
          <w:sz w:val="24"/>
          <w:szCs w:val="24"/>
        </w:rPr>
        <w:t xml:space="preserve"> </w:t>
      </w:r>
      <w:r w:rsidR="00280C82" w:rsidRPr="0001565F">
        <w:rPr>
          <w:rFonts w:ascii="Times New Roman" w:hAnsi="Times New Roman" w:cs="Times New Roman"/>
          <w:sz w:val="24"/>
          <w:szCs w:val="24"/>
        </w:rPr>
        <w:t xml:space="preserve">Powder XRD </w:t>
      </w:r>
      <w:r w:rsidR="002F5215" w:rsidRPr="0001565F">
        <w:rPr>
          <w:rFonts w:ascii="Times New Roman" w:hAnsi="Times New Roman" w:cs="Times New Roman"/>
          <w:sz w:val="24"/>
          <w:szCs w:val="24"/>
        </w:rPr>
        <w:t>data of complex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 </w:t>
      </w:r>
      <w:r w:rsidR="002F5215" w:rsidRPr="0001565F">
        <w:rPr>
          <w:rFonts w:ascii="Times New Roman" w:hAnsi="Times New Roman" w:cs="Times New Roman"/>
          <w:b/>
          <w:sz w:val="24"/>
          <w:szCs w:val="24"/>
        </w:rPr>
        <w:t>2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br w:type="page"/>
      </w:r>
    </w:p>
    <w:p w:rsidR="002F5215" w:rsidRPr="0001565F" w:rsidRDefault="002F5215" w:rsidP="00C61E5A">
      <w:pPr>
        <w:pStyle w:val="ListParagraph"/>
        <w:spacing w:after="0"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006492" cy="2534012"/>
            <wp:effectExtent l="19050" t="0" r="3658" b="0"/>
            <wp:docPr id="9" name="Picture 3" descr="C:\Users\Administrator\Desktop\ICC PAPER\Powder xrd\Capture V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ICC PAPER\Powder xrd\Capture V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453" cy="25355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C82" w:rsidRPr="0001565F" w:rsidRDefault="00280C82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F5215" w:rsidRPr="0001565F" w:rsidRDefault="00353115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 xml:space="preserve">Figure </w:t>
      </w:r>
      <w:r w:rsidR="00280C82" w:rsidRPr="0001565F">
        <w:rPr>
          <w:rFonts w:ascii="Times New Roman" w:hAnsi="Times New Roman" w:cs="Times New Roman"/>
          <w:sz w:val="24"/>
          <w:szCs w:val="24"/>
        </w:rPr>
        <w:t>S6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280C82" w:rsidRPr="0001565F">
        <w:rPr>
          <w:rFonts w:ascii="Times New Roman" w:hAnsi="Times New Roman" w:cs="Times New Roman"/>
          <w:sz w:val="24"/>
          <w:szCs w:val="24"/>
        </w:rPr>
        <w:t xml:space="preserve"> Powder XRD </w:t>
      </w:r>
      <w:r w:rsidR="002F5215" w:rsidRPr="0001565F">
        <w:rPr>
          <w:rFonts w:ascii="Times New Roman" w:hAnsi="Times New Roman" w:cs="Times New Roman"/>
          <w:sz w:val="24"/>
          <w:szCs w:val="24"/>
        </w:rPr>
        <w:t xml:space="preserve">data of complex </w:t>
      </w:r>
      <w:r w:rsidR="002F5215" w:rsidRPr="0001565F">
        <w:rPr>
          <w:rFonts w:ascii="Times New Roman" w:hAnsi="Times New Roman" w:cs="Times New Roman"/>
          <w:b/>
          <w:sz w:val="24"/>
          <w:szCs w:val="24"/>
        </w:rPr>
        <w:t>3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7E589D" w:rsidRPr="0001565F" w:rsidRDefault="007E589D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</w:p>
    <w:p w:rsidR="00C61E5A" w:rsidRPr="0001565F" w:rsidRDefault="00C61E5A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</w:p>
    <w:p w:rsidR="00C61E5A" w:rsidRPr="0001565F" w:rsidRDefault="00C61E5A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</w:p>
    <w:p w:rsidR="007E589D" w:rsidRPr="0001565F" w:rsidRDefault="007E589D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317341" cy="3352800"/>
            <wp:effectExtent l="19050" t="0" r="0" b="0"/>
            <wp:docPr id="11" name="Picture 4" descr="C:\Users\Administrator\Desktop\ICC PAPER\ICC IR DATA\ICC V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ICC PAPER\ICC IR DATA\ICC V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281" cy="33546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1E5A" w:rsidRPr="0001565F" w:rsidRDefault="00353115" w:rsidP="00C61E5A">
      <w:pPr>
        <w:spacing w:before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</w:t>
      </w:r>
      <w:r w:rsidR="005C7030" w:rsidRPr="0001565F">
        <w:rPr>
          <w:rFonts w:ascii="Times New Roman" w:hAnsi="Times New Roman" w:cs="Times New Roman"/>
          <w:sz w:val="24"/>
          <w:szCs w:val="24"/>
        </w:rPr>
        <w:t xml:space="preserve"> S7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7E589D" w:rsidRPr="0001565F">
        <w:rPr>
          <w:rFonts w:ascii="Times New Roman" w:hAnsi="Times New Roman" w:cs="Times New Roman"/>
          <w:sz w:val="24"/>
          <w:szCs w:val="24"/>
        </w:rPr>
        <w:t xml:space="preserve"> FT-IR data of complex </w:t>
      </w:r>
      <w:r w:rsidR="007E589D" w:rsidRPr="0001565F">
        <w:rPr>
          <w:rFonts w:ascii="Times New Roman" w:hAnsi="Times New Roman" w:cs="Times New Roman"/>
          <w:b/>
          <w:sz w:val="24"/>
          <w:szCs w:val="24"/>
        </w:rPr>
        <w:t>1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br w:type="page"/>
      </w:r>
    </w:p>
    <w:p w:rsidR="007E589D" w:rsidRPr="0001565F" w:rsidRDefault="007E589D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212908" cy="3366185"/>
            <wp:effectExtent l="19050" t="0" r="6792" b="0"/>
            <wp:docPr id="19" name="Picture 3" descr="C:\Users\Administrator\Desktop\ICC PAPER\ICC IR DATA\icc 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ICC PAPER\ICC IR DATA\icc v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745" cy="3368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589D" w:rsidRPr="0001565F" w:rsidRDefault="00353115" w:rsidP="00C61E5A">
      <w:pPr>
        <w:spacing w:before="120" w:after="3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</w:t>
      </w:r>
      <w:r w:rsidR="005C7030" w:rsidRPr="0001565F">
        <w:rPr>
          <w:rFonts w:ascii="Times New Roman" w:hAnsi="Times New Roman" w:cs="Times New Roman"/>
          <w:sz w:val="24"/>
          <w:szCs w:val="24"/>
        </w:rPr>
        <w:t xml:space="preserve"> S8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7E589D" w:rsidRPr="0001565F">
        <w:rPr>
          <w:rFonts w:ascii="Times New Roman" w:hAnsi="Times New Roman" w:cs="Times New Roman"/>
          <w:sz w:val="24"/>
          <w:szCs w:val="24"/>
        </w:rPr>
        <w:t xml:space="preserve"> FT-IR data of complex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 </w:t>
      </w:r>
      <w:r w:rsidR="007E589D" w:rsidRPr="0001565F">
        <w:rPr>
          <w:rFonts w:ascii="Times New Roman" w:hAnsi="Times New Roman" w:cs="Times New Roman"/>
          <w:b/>
          <w:sz w:val="24"/>
          <w:szCs w:val="24"/>
        </w:rPr>
        <w:t>2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p w:rsidR="00C61E5A" w:rsidRPr="0001565F" w:rsidRDefault="00C61E5A" w:rsidP="00C6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E589D" w:rsidRPr="0001565F" w:rsidRDefault="007E589D" w:rsidP="00C61E5A">
      <w:pPr>
        <w:pStyle w:val="ListParagraph"/>
        <w:spacing w:line="240" w:lineRule="auto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427593" cy="3468819"/>
            <wp:effectExtent l="19050" t="0" r="1657" b="0"/>
            <wp:docPr id="16" name="Picture 2" descr="C:\Users\Administrator\Desktop\ICC PAPER\ICC IR DATA\icc v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ICC PAPER\ICC IR DATA\icc v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37" cy="34683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589D" w:rsidRPr="00C61E5A" w:rsidRDefault="00353115" w:rsidP="00C61E5A">
      <w:pPr>
        <w:spacing w:before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565F">
        <w:rPr>
          <w:rFonts w:ascii="Times New Roman" w:hAnsi="Times New Roman" w:cs="Times New Roman"/>
          <w:sz w:val="24"/>
          <w:szCs w:val="24"/>
        </w:rPr>
        <w:t>Figure</w:t>
      </w:r>
      <w:r w:rsidR="005C7030" w:rsidRPr="0001565F">
        <w:rPr>
          <w:rFonts w:ascii="Times New Roman" w:hAnsi="Times New Roman" w:cs="Times New Roman"/>
          <w:sz w:val="24"/>
          <w:szCs w:val="24"/>
        </w:rPr>
        <w:t xml:space="preserve"> S9</w:t>
      </w:r>
      <w:r w:rsidRPr="0001565F">
        <w:rPr>
          <w:rFonts w:ascii="Times New Roman" w:hAnsi="Times New Roman" w:cs="Times New Roman"/>
          <w:sz w:val="24"/>
          <w:szCs w:val="24"/>
        </w:rPr>
        <w:t>.</w:t>
      </w:r>
      <w:r w:rsidR="005C7030" w:rsidRPr="0001565F">
        <w:rPr>
          <w:rFonts w:ascii="Times New Roman" w:hAnsi="Times New Roman" w:cs="Times New Roman"/>
          <w:sz w:val="24"/>
          <w:szCs w:val="24"/>
        </w:rPr>
        <w:t xml:space="preserve"> </w:t>
      </w:r>
      <w:r w:rsidR="00C61E5A" w:rsidRPr="0001565F">
        <w:rPr>
          <w:rFonts w:ascii="Times New Roman" w:hAnsi="Times New Roman" w:cs="Times New Roman"/>
          <w:sz w:val="24"/>
          <w:szCs w:val="24"/>
        </w:rPr>
        <w:t xml:space="preserve">FT-IR data of complex </w:t>
      </w:r>
      <w:r w:rsidR="00C61E5A" w:rsidRPr="0001565F">
        <w:rPr>
          <w:rFonts w:ascii="Times New Roman" w:hAnsi="Times New Roman" w:cs="Times New Roman"/>
          <w:b/>
          <w:sz w:val="24"/>
          <w:szCs w:val="24"/>
        </w:rPr>
        <w:t>3</w:t>
      </w:r>
      <w:r w:rsidR="00C61E5A" w:rsidRPr="0001565F">
        <w:rPr>
          <w:rFonts w:ascii="Times New Roman" w:hAnsi="Times New Roman" w:cs="Times New Roman"/>
          <w:sz w:val="24"/>
          <w:szCs w:val="24"/>
        </w:rPr>
        <w:t>.</w:t>
      </w:r>
    </w:p>
    <w:sectPr w:rsidR="007E589D" w:rsidRPr="00C61E5A" w:rsidSect="00C61E5A">
      <w:footerReference w:type="default" r:id="rId19"/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53BB" w:rsidRDefault="00AB53BB" w:rsidP="006A7031">
      <w:pPr>
        <w:spacing w:after="0" w:line="240" w:lineRule="auto"/>
      </w:pPr>
      <w:r>
        <w:separator/>
      </w:r>
    </w:p>
  </w:endnote>
  <w:endnote w:type="continuationSeparator" w:id="0">
    <w:p w:rsidR="00AB53BB" w:rsidRDefault="00AB53BB" w:rsidP="006A7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610831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1E5A" w:rsidRPr="00C61E5A" w:rsidRDefault="00C61E5A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61E5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61E5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61E5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8046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61E5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53BB" w:rsidRDefault="00AB53BB" w:rsidP="006A7031">
      <w:pPr>
        <w:spacing w:after="0" w:line="240" w:lineRule="auto"/>
      </w:pPr>
      <w:r>
        <w:separator/>
      </w:r>
    </w:p>
  </w:footnote>
  <w:footnote w:type="continuationSeparator" w:id="0">
    <w:p w:rsidR="00AB53BB" w:rsidRDefault="00AB53BB" w:rsidP="006A7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B132ED"/>
    <w:multiLevelType w:val="hybridMultilevel"/>
    <w:tmpl w:val="09EE67EA"/>
    <w:lvl w:ilvl="0" w:tplc="8DE89F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AD83D3E"/>
    <w:multiLevelType w:val="hybridMultilevel"/>
    <w:tmpl w:val="820EDF8E"/>
    <w:lvl w:ilvl="0" w:tplc="E68E8A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Dc1NjeyNDK2MDVX0lEKTi0uzszPAymwqAUAcajMbiwAAAA="/>
  </w:docVars>
  <w:rsids>
    <w:rsidRoot w:val="004A127F"/>
    <w:rsid w:val="0001565F"/>
    <w:rsid w:val="00280C82"/>
    <w:rsid w:val="002F5215"/>
    <w:rsid w:val="00353115"/>
    <w:rsid w:val="004340A1"/>
    <w:rsid w:val="00482380"/>
    <w:rsid w:val="004A127F"/>
    <w:rsid w:val="004B5935"/>
    <w:rsid w:val="00580461"/>
    <w:rsid w:val="005C7030"/>
    <w:rsid w:val="006237AC"/>
    <w:rsid w:val="006A7031"/>
    <w:rsid w:val="006B172D"/>
    <w:rsid w:val="00714F4C"/>
    <w:rsid w:val="007A76E9"/>
    <w:rsid w:val="007E589D"/>
    <w:rsid w:val="008E54F2"/>
    <w:rsid w:val="008F2BEA"/>
    <w:rsid w:val="00AB53BB"/>
    <w:rsid w:val="00BE65C9"/>
    <w:rsid w:val="00C61E5A"/>
    <w:rsid w:val="00D96302"/>
    <w:rsid w:val="00E01210"/>
    <w:rsid w:val="00E11B28"/>
    <w:rsid w:val="00E17995"/>
    <w:rsid w:val="00F6221A"/>
    <w:rsid w:val="00FC4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7CCD7D-B23C-4502-8F86-B5D76965C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4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2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1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7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031"/>
  </w:style>
  <w:style w:type="paragraph" w:styleId="Footer">
    <w:name w:val="footer"/>
    <w:basedOn w:val="Normal"/>
    <w:link w:val="FooterChar"/>
    <w:uiPriority w:val="99"/>
    <w:unhideWhenUsed/>
    <w:rsid w:val="006A7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031"/>
  </w:style>
  <w:style w:type="paragraph" w:styleId="FootnoteText">
    <w:name w:val="footnote text"/>
    <w:basedOn w:val="Normal"/>
    <w:link w:val="FootnoteTextChar"/>
    <w:uiPriority w:val="99"/>
    <w:semiHidden/>
    <w:unhideWhenUsed/>
    <w:rsid w:val="00C61E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1E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1E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pc</dc:creator>
  <cp:lastModifiedBy>I, Yuvaraj</cp:lastModifiedBy>
  <cp:revision>2</cp:revision>
  <dcterms:created xsi:type="dcterms:W3CDTF">2020-05-23T05:12:00Z</dcterms:created>
  <dcterms:modified xsi:type="dcterms:W3CDTF">2020-05-23T05:12:00Z</dcterms:modified>
</cp:coreProperties>
</file>